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Apache Superset Complete Code Structure Docu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ache Superset is a modern, enterprise-ready business intelligence web application that provides a comprehensive platform for data visualization and exploration. This documentation provides a complete understanding of Superset's architecture, code structure, and implementation details essential for customization, deployment, and developmen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able of Contents</w:t>
      </w:r>
    </w:p>
    <w:p>
      <w:pPr>
        <w:numPr>
          <w:ilvl w:val="0"/>
          <w:numId w:val="1"/>
        </w:numPr>
        <w:spacing w:line="360" w:before="105" w:after="105" w:lineRule="auto"/>
      </w:pPr>
      <w:hyperlink w:anchor="architecture-overview">
        <w:r>
          <w:rPr>
            <w:rFonts w:eastAsia="inter" w:cs="inter" w:ascii="inter" w:hAnsi="inter"/>
            <w:color w:val="#000"/>
            <w:sz w:val="21"/>
            <w:u w:val="single"/>
          </w:rPr>
          <w:t xml:space="preserve">Architecture Overview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repository-structur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Repository Structure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backend-structur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Backend Structure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frontend-structur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Frontend Structure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database-and-models">
        <w:r>
          <w:rPr>
            <w:rFonts w:eastAsia="inter" w:cs="inter" w:ascii="inter" w:hAnsi="inter"/>
            <w:color w:val="#000"/>
            <w:sz w:val="21"/>
            <w:u w:val="single"/>
          </w:rPr>
          <w:t xml:space="preserve">Database and Models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security-and-authentication">
        <w:r>
          <w:rPr>
            <w:rFonts w:eastAsia="inter" w:cs="inter" w:ascii="inter" w:hAnsi="inter"/>
            <w:color w:val="#000"/>
            <w:sz w:val="21"/>
            <w:u w:val="single"/>
          </w:rPr>
          <w:t xml:space="preserve">Security and Authentication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api-layer">
        <w:r>
          <w:rPr>
            <w:rFonts w:eastAsia="inter" w:cs="inter" w:ascii="inter" w:hAnsi="inter"/>
            <w:color w:val="#000"/>
            <w:sz w:val="21"/>
            <w:u w:val="single"/>
          </w:rPr>
          <w:t xml:space="preserve">API Layer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configuration-system">
        <w:r>
          <w:rPr>
            <w:rFonts w:eastAsia="inter" w:cs="inter" w:ascii="inter" w:hAnsi="inter"/>
            <w:color w:val="#000"/>
            <w:sz w:val="21"/>
            <w:u w:val="single"/>
          </w:rPr>
          <w:t xml:space="preserve">Configuration System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plugin-architectur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Plugin Architecture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deployment-guid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Deployment Guide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ec2-deployment">
        <w:r>
          <w:rPr>
            <w:rFonts w:eastAsia="inter" w:cs="inter" w:ascii="inter" w:hAnsi="inter"/>
            <w:color w:val="#000"/>
            <w:sz w:val="21"/>
            <w:u w:val="single"/>
          </w:rPr>
          <w:t xml:space="preserve">EC2 Deployment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postgresql-integration">
        <w:r>
          <w:rPr>
            <w:rFonts w:eastAsia="inter" w:cs="inter" w:ascii="inter" w:hAnsi="inter"/>
            <w:color w:val="#000"/>
            <w:sz w:val="21"/>
            <w:u w:val="single"/>
          </w:rPr>
          <w:t xml:space="preserve">PostgreSQL Integration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aws-sso-integration">
        <w:r>
          <w:rPr>
            <w:rFonts w:eastAsia="inter" w:cs="inter" w:ascii="inter" w:hAnsi="inter"/>
            <w:color w:val="#000"/>
            <w:sz w:val="21"/>
            <w:u w:val="single"/>
          </w:rPr>
          <w:t xml:space="preserve">AWS SSO Integration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customization-guide">
        <w:r>
          <w:rPr>
            <w:rFonts w:eastAsia="inter" w:cs="inter" w:ascii="inter" w:hAnsi="inter"/>
            <w:color w:val="#000"/>
            <w:sz w:val="21"/>
            <w:u w:val="single"/>
          </w:rPr>
          <w:t xml:space="preserve">Customization Guide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hyperlink w:anchor="development-environment">
        <w:r>
          <w:rPr>
            <w:rFonts w:eastAsia="inter" w:cs="inter" w:ascii="inter" w:hAnsi="inter"/>
            <w:color w:val="#000"/>
            <w:sz w:val="21"/>
            <w:u w:val="single"/>
          </w:rPr>
          <w:t xml:space="preserve">Development Environment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rchitecture Overvie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Componen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ache Superset follows a modular architecture with several key component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pplication Laye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ask Backend</w:t>
      </w:r>
      <w:r>
        <w:rPr>
          <w:rFonts w:eastAsia="inter" w:cs="inter" w:ascii="inter" w:hAnsi="inter"/>
          <w:color w:val="000000"/>
          <w:sz w:val="21"/>
        </w:rPr>
        <w:t xml:space="preserve">: Python-based web server using Flask framework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ct Frontend</w:t>
      </w:r>
      <w:r>
        <w:rPr>
          <w:rFonts w:eastAsia="inter" w:cs="inter" w:ascii="inter" w:hAnsi="inter"/>
          <w:color w:val="000000"/>
          <w:sz w:val="21"/>
        </w:rPr>
        <w:t xml:space="preserve">: Modern TypeScript/React-based user interfac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Layer</w:t>
      </w:r>
      <w:r>
        <w:rPr>
          <w:rFonts w:eastAsia="inter" w:cs="inter" w:ascii="inter" w:hAnsi="inter"/>
          <w:color w:val="000000"/>
          <w:sz w:val="21"/>
        </w:rPr>
        <w:t xml:space="preserve">: RESTful APIs for data access and managemen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tadata Database</w:t>
      </w:r>
      <w:r>
        <w:rPr>
          <w:rFonts w:eastAsia="inter" w:cs="inter" w:ascii="inter" w:hAnsi="inter"/>
          <w:color w:val="000000"/>
          <w:sz w:val="21"/>
        </w:rPr>
        <w:t xml:space="preserve">: Stores charts, dashboards, users, and configur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ching Layer</w:t>
      </w:r>
      <w:r>
        <w:rPr>
          <w:rFonts w:eastAsia="inter" w:cs="inter" w:ascii="inter" w:hAnsi="inter"/>
          <w:color w:val="000000"/>
          <w:sz w:val="21"/>
        </w:rPr>
        <w:t xml:space="preserve">: Optional Redis/Memcached for performance optimiz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sk Queue</w:t>
      </w:r>
      <w:r>
        <w:rPr>
          <w:rFonts w:eastAsia="inter" w:cs="inter" w:ascii="inter" w:hAnsi="inter"/>
          <w:color w:val="000000"/>
          <w:sz w:val="21"/>
        </w:rPr>
        <w:t xml:space="preserve">: Celery workers for background process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bSocket Service</w:t>
      </w:r>
      <w:r>
        <w:rPr>
          <w:rFonts w:eastAsia="inter" w:cs="inter" w:ascii="inter" w:hAnsi="inter"/>
          <w:color w:val="000000"/>
          <w:sz w:val="21"/>
        </w:rPr>
        <w:t xml:space="preserve">: Real-time communication suppor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ta Integr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QL Alchemy</w:t>
      </w:r>
      <w:r>
        <w:rPr>
          <w:rFonts w:eastAsia="inter" w:cs="inter" w:ascii="inter" w:hAnsi="inter"/>
          <w:color w:val="000000"/>
          <w:sz w:val="21"/>
        </w:rPr>
        <w:t xml:space="preserve">: Database connectivity and ORM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base Connectors</w:t>
      </w:r>
      <w:r>
        <w:rPr>
          <w:rFonts w:eastAsia="inter" w:cs="inter" w:ascii="inter" w:hAnsi="inter"/>
          <w:color w:val="000000"/>
          <w:sz w:val="21"/>
        </w:rPr>
        <w:t xml:space="preserve">: Support for 40+ database typ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ery Engine</w:t>
      </w:r>
      <w:r>
        <w:rPr>
          <w:rFonts w:eastAsia="inter" w:cs="inter" w:ascii="inter" w:hAnsi="inter"/>
          <w:color w:val="000000"/>
          <w:sz w:val="21"/>
        </w:rPr>
        <w:t xml:space="preserve">: SQL query processing and optimiz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mantic Layer</w:t>
      </w:r>
      <w:r>
        <w:rPr>
          <w:rFonts w:eastAsia="inter" w:cs="inter" w:ascii="inter" w:hAnsi="inter"/>
          <w:color w:val="000000"/>
          <w:sz w:val="21"/>
        </w:rPr>
        <w:t xml:space="preserve">: Custom dimensions and metrics defini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chnology Stack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ackend Technologie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ython 3.9+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lask web framework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QLAlchemy ORM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elery task queu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is/PostgreSQL for storag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lask-AppBuilder for admin interfac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rontend Technologie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Script (44.5% of codebase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ct.js framework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ux for state managemen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t Design component library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otion for CSS-in-JS styl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bpack for bundl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pository Stru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Apache Superset repository is organized as a monorepo with the following structur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ache/superset/</w:t>
        <w:br/>
        <w:t xml:space="preserve">├── .github/                    # GitHub Actions workflows and templates</w:t>
        <w:br/>
        <w:t xml:space="preserve">├── .devcontainer/             # VS Code development container config</w:t>
        <w:br/>
        <w:t xml:space="preserve">├── ASF/                       # Apache Software Foundation files</w:t>
        <w:br/>
        <w:t xml:space="preserve">├── CHANGELOG/                 # Release changelog files</w:t>
        <w:br/>
        <w:t xml:space="preserve">├── RELEASING/                 # Release process documentation</w:t>
        <w:br/>
        <w:t xml:space="preserve">├── RESOURCES/                 # Additional resources and guides</w:t>
        <w:br/>
        <w:t xml:space="preserve">├── docker/                    # Docker configuration and scripts</w:t>
        <w:br/>
        <w:t xml:space="preserve">├── docs/                      # Documentation source files</w:t>
        <w:br/>
        <w:t xml:space="preserve">├── helm/superset/             # Kubernetes Helm charts</w:t>
        <w:br/>
        <w:t xml:space="preserve">├── requirements/              # Python dependency files</w:t>
        <w:br/>
        <w:t xml:space="preserve">├── scripts/                   # Build and utility scripts</w:t>
        <w:br/>
        <w:t xml:space="preserve">├── superset-embedded-sdk/     # Embedding SDK for external apps</w:t>
        <w:br/>
        <w:t xml:space="preserve">├── superset-frontend/         # React/TypeScript frontend code</w:t>
        <w:br/>
        <w:t xml:space="preserve">├── superset-websocket/        # WebSocket service implementation</w:t>
        <w:br/>
        <w:t xml:space="preserve">├── superset/                  # Python backend application code</w:t>
        <w:br/>
        <w:t xml:space="preserve">├── tests/                     # Test suites (unit, integration, e2e)</w:t>
        <w:br/>
        <w:t xml:space="preserve">├── docker-compose*.yml        # Docker Compose configurations</w:t>
        <w:br/>
        <w:t xml:space="preserve">├── setup.py                   # Python package setup</w:t>
        <w:br/>
        <w:t xml:space="preserve">└── pyproject.toml            # Python project configurati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Directories Explained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cker/</w:t>
      </w:r>
      <w:r>
        <w:rPr>
          <w:rFonts w:eastAsia="inter" w:cs="inter" w:ascii="inter" w:hAnsi="inter"/>
          <w:color w:val="000000"/>
        </w:rPr>
        <w:t xml:space="preserve"> - Contains all Docker-related configurations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ocker-entrypoint-initdb.d/</w:t>
      </w:r>
      <w:r>
        <w:rPr>
          <w:rFonts w:eastAsia="inter" w:cs="inter" w:ascii="inter" w:hAnsi="inter"/>
          <w:color w:val="000000"/>
          <w:sz w:val="21"/>
        </w:rPr>
        <w:t xml:space="preserve"> - Database initialization script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ntrypoints/</w:t>
      </w:r>
      <w:r>
        <w:rPr>
          <w:rFonts w:eastAsia="inter" w:cs="inter" w:ascii="inter" w:hAnsi="inter"/>
          <w:color w:val="000000"/>
          <w:sz w:val="21"/>
        </w:rPr>
        <w:t xml:space="preserve"> - Container entry point script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path_dev/</w:t>
      </w:r>
      <w:r>
        <w:rPr>
          <w:rFonts w:eastAsia="inter" w:cs="inter" w:ascii="inter" w:hAnsi="inter"/>
          <w:color w:val="000000"/>
          <w:sz w:val="21"/>
        </w:rPr>
        <w:t xml:space="preserve"> - Development Python configura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ocker-bootstrap.sh</w:t>
      </w:r>
      <w:r>
        <w:rPr>
          <w:rFonts w:eastAsia="inter" w:cs="inter" w:ascii="inter" w:hAnsi="inter"/>
          <w:color w:val="000000"/>
          <w:sz w:val="21"/>
        </w:rPr>
        <w:t xml:space="preserve"> - Main bootstrap scrip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env</w:t>
      </w:r>
      <w:r>
        <w:rPr>
          <w:rFonts w:eastAsia="inter" w:cs="inter" w:ascii="inter" w:hAnsi="inter"/>
          <w:color w:val="000000"/>
          <w:sz w:val="21"/>
        </w:rPr>
        <w:t xml:space="preserve"> - Environment variabl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uperset-frontend/</w:t>
      </w:r>
      <w:r>
        <w:rPr>
          <w:rFonts w:eastAsia="inter" w:cs="inter" w:ascii="inter" w:hAnsi="inter"/>
          <w:color w:val="000000"/>
        </w:rPr>
        <w:t xml:space="preserve"> - Complete frontend application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</w:t>
      </w:r>
      <w:r>
        <w:rPr>
          <w:rFonts w:eastAsia="inter" w:cs="inter" w:ascii="inter" w:hAnsi="inter"/>
          <w:color w:val="000000"/>
          <w:sz w:val="21"/>
        </w:rPr>
        <w:t xml:space="preserve"> - Source code directory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ckages/</w:t>
      </w:r>
      <w:r>
        <w:rPr>
          <w:rFonts w:eastAsia="inter" w:cs="inter" w:ascii="inter" w:hAnsi="inter"/>
          <w:color w:val="000000"/>
          <w:sz w:val="21"/>
        </w:rPr>
        <w:t xml:space="preserve"> - NPM packages and UI component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ypress-base/</w:t>
      </w:r>
      <w:r>
        <w:rPr>
          <w:rFonts w:eastAsia="inter" w:cs="inter" w:ascii="inter" w:hAnsi="inter"/>
          <w:color w:val="000000"/>
          <w:sz w:val="21"/>
        </w:rPr>
        <w:t xml:space="preserve"> - End-to-end testing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ebpack.config.js</w:t>
      </w:r>
      <w:r>
        <w:rPr>
          <w:rFonts w:eastAsia="inter" w:cs="inter" w:ascii="inter" w:hAnsi="inter"/>
          <w:color w:val="000000"/>
          <w:sz w:val="21"/>
        </w:rPr>
        <w:t xml:space="preserve"> - Build configur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ckage.json</w:t>
      </w:r>
      <w:r>
        <w:rPr>
          <w:rFonts w:eastAsia="inter" w:cs="inter" w:ascii="inter" w:hAnsi="inter"/>
          <w:color w:val="000000"/>
          <w:sz w:val="21"/>
        </w:rPr>
        <w:t xml:space="preserve"> - Node.js dependenci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uperset/</w:t>
      </w:r>
      <w:r>
        <w:rPr>
          <w:rFonts w:eastAsia="inter" w:cs="inter" w:ascii="inter" w:hAnsi="inter"/>
          <w:color w:val="000000"/>
        </w:rPr>
        <w:t xml:space="preserve"> - Backend Python application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odels/</w:t>
      </w:r>
      <w:r>
        <w:rPr>
          <w:rFonts w:eastAsia="inter" w:cs="inter" w:ascii="inter" w:hAnsi="inter"/>
          <w:color w:val="000000"/>
          <w:sz w:val="21"/>
        </w:rPr>
        <w:t xml:space="preserve"> - SQLAlchemy database model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iews/</w:t>
      </w:r>
      <w:r>
        <w:rPr>
          <w:rFonts w:eastAsia="inter" w:cs="inter" w:ascii="inter" w:hAnsi="inter"/>
          <w:color w:val="000000"/>
          <w:sz w:val="21"/>
        </w:rPr>
        <w:t xml:space="preserve"> - Flask view controller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curity/</w:t>
      </w:r>
      <w:r>
        <w:rPr>
          <w:rFonts w:eastAsia="inter" w:cs="inter" w:ascii="inter" w:hAnsi="inter"/>
          <w:color w:val="000000"/>
          <w:sz w:val="21"/>
        </w:rPr>
        <w:t xml:space="preserve"> - Authentication and authorizatio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nectors/</w:t>
      </w:r>
      <w:r>
        <w:rPr>
          <w:rFonts w:eastAsia="inter" w:cs="inter" w:ascii="inter" w:hAnsi="inter"/>
          <w:color w:val="000000"/>
          <w:sz w:val="21"/>
        </w:rPr>
        <w:t xml:space="preserve"> - Database connector implementation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arts/</w:t>
      </w:r>
      <w:r>
        <w:rPr>
          <w:rFonts w:eastAsia="inter" w:cs="inter" w:ascii="inter" w:hAnsi="inter"/>
          <w:color w:val="000000"/>
          <w:sz w:val="21"/>
        </w:rPr>
        <w:t xml:space="preserve"> - Chart and visualization logic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shboards/</w:t>
      </w:r>
      <w:r>
        <w:rPr>
          <w:rFonts w:eastAsia="inter" w:cs="inter" w:ascii="inter" w:hAnsi="inter"/>
          <w:color w:val="000000"/>
          <w:sz w:val="21"/>
        </w:rPr>
        <w:t xml:space="preserve"> - Dashboard managemen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ql_lab/</w:t>
      </w:r>
      <w:r>
        <w:rPr>
          <w:rFonts w:eastAsia="inter" w:cs="inter" w:ascii="inter" w:hAnsi="inter"/>
          <w:color w:val="000000"/>
          <w:sz w:val="21"/>
        </w:rPr>
        <w:t xml:space="preserve"> - SQL Editor functionalit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ackend Stru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Python Modul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backend is structured following Flask application pattern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/</w:t>
        <w:br/>
        <w:t xml:space="preserve">├── __init__.py               # Application factory</w:t>
        <w:br/>
        <w:t xml:space="preserve">├── app.py                    # Flask app creation and configuration</w:t>
        <w:br/>
        <w:t xml:space="preserve">├── config.py                 # Default configuration settings</w:t>
        <w:br/>
        <w:t xml:space="preserve">├── extensions.py             # Flask extensions initialization</w:t>
        <w:br/>
        <w:t xml:space="preserve">├── models/                   # Database models</w:t>
        <w:br/>
        <w:t xml:space="preserve">│   ├── core.py              # Core models (Database, Table, etc.)</w:t>
        <w:br/>
        <w:t xml:space="preserve">│   ├── dashboard.py         # Dashboard models</w:t>
        <w:br/>
        <w:t xml:space="preserve">│   ├── slice.py             # Chart/slice models</w:t>
        <w:br/>
        <w:t xml:space="preserve">│   ├── sql_lab.py           # SQL Lab models</w:t>
        <w:br/>
        <w:t xml:space="preserve">│   └── annotations.py       # Annotation models</w:t>
        <w:br/>
        <w:t xml:space="preserve">├── views/                    # Flask views and controllers</w:t>
        <w:br/>
        <w:t xml:space="preserve">│   ├── base.py              # Base view classes</w:t>
        <w:br/>
        <w:t xml:space="preserve">│   ├── core.py              # Core application views</w:t>
        <w:br/>
        <w:t xml:space="preserve">│   ├── dashboard/           # Dashboard views</w:t>
        <w:br/>
        <w:t xml:space="preserve">│   ├── chart/               # Chart views</w:t>
        <w:br/>
        <w:t xml:space="preserve">│   └── sql_lab/            # SQL Lab views</w:t>
        <w:br/>
        <w:t xml:space="preserve">├── security/                 # Security and authentication</w:t>
        <w:br/>
        <w:t xml:space="preserve">│   ├── manager.py           # Security manager</w:t>
        <w:br/>
        <w:t xml:space="preserve">│   └── views.py             # Security-related views</w:t>
        <w:br/>
        <w:t xml:space="preserve">├── connectors/              # Database connectors</w:t>
        <w:br/>
        <w:t xml:space="preserve">│   ├── sqla/               # SQL Alchemy connector</w:t>
        <w:br/>
        <w:t xml:space="preserve">│   └── base.py             # Base connector interface</w:t>
        <w:br/>
        <w:t xml:space="preserve">├── db_engine_specs/         # Database-specific implementations</w:t>
        <w:br/>
        <w:t xml:space="preserve">├── commands/                # Command pattern implementations</w:t>
        <w:br/>
        <w:t xml:space="preserve">├── daos/                    # Data Access Objects</w:t>
        <w:br/>
        <w:t xml:space="preserve">├── tasks/                   # Celery background tasks</w:t>
        <w:br/>
        <w:t xml:space="preserve">└── utils/                   # Utility function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Backend Componen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pplication Factory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app.py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reates and configures the Flask application instance with extensions and blueprint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odels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models/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QLAlchemy models representing database entiti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lationships between users, dashboards, charts, and databas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dit logging and metadata track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curity Manager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security/manager.py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ndles authentication and authorization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ole-based access control (RBAC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ion points for custom authentic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tabase Connectors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connectors/)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bstraction layer for different database type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QL query generation and execu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hema introspection and metadata extrac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B Engine Specs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db_engine_specs/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tabase-specific optimizations and feature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stom SQL dialect handling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 tuning for different engin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rontend Stru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act Application Archite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frontend is a sophisticated TypeScript/React applic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-frontend/</w:t>
        <w:br/>
        <w:t xml:space="preserve">├── src/                      # Main source directory</w:t>
        <w:br/>
        <w:t xml:space="preserve">│   ├── components/          # Reusable React components</w:t>
        <w:br/>
        <w:t xml:space="preserve">│   │   ├── Chart/          # Chart components</w:t>
        <w:br/>
        <w:t xml:space="preserve">│   │   ├── Dashboard/      # Dashboard components  </w:t>
        <w:br/>
        <w:t xml:space="preserve">│   │   ├── MessageToasts/  # Notification system</w:t>
        <w:br/>
        <w:t xml:space="preserve">│   │   └── Modal/          # Modal dialogs</w:t>
        <w:br/>
        <w:t xml:space="preserve">│   ├── explore/            # Chart building interface</w:t>
        <w:br/>
        <w:t xml:space="preserve">│   ├── dashboard/          # Dashboard functionality</w:t>
        <w:br/>
        <w:t xml:space="preserve">│   ├── SqlLab/            # SQL Editor interface</w:t>
        <w:br/>
        <w:t xml:space="preserve">│   ├── views/             # Main application views</w:t>
        <w:br/>
        <w:t xml:space="preserve">│   ├── utils/             # Utility functions</w:t>
        <w:br/>
        <w:t xml:space="preserve">│   ├── hooks/             # Custom React hooks</w:t>
        <w:br/>
        <w:t xml:space="preserve">│   ├── types/             # TypeScript type definitions</w:t>
        <w:br/>
        <w:t xml:space="preserve">│   └── setupApp.tsx       # Application bootstrapping</w:t>
        <w:br/>
        <w:t xml:space="preserve">├── packages/               # Monorepo packages</w:t>
        <w:br/>
        <w:t xml:space="preserve">│   ├── superset-ui-chart-controls/  # Chart controls</w:t>
        <w:br/>
        <w:t xml:space="preserve">│   ├── superset-ui-core/           # Core UI utilities</w:t>
        <w:br/>
        <w:t xml:space="preserve">│   └── generator-superset/         # Plugin generator</w:t>
        <w:br/>
        <w:t xml:space="preserve">├── cypress-base/          # E2E testing framework</w:t>
        <w:br/>
        <w:t xml:space="preserve">├── spec/                  # Frontend unit tests</w:t>
        <w:br/>
        <w:t xml:space="preserve">├── stylesheets/           # Legacy CSS styles</w:t>
        <w:br/>
        <w:t xml:space="preserve">├── webpack.config.js      # Build configuration</w:t>
        <w:br/>
        <w:t xml:space="preserve">└── package.json          # Dependencies and script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Frontend Concep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ponent Organization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onents are organized by feature and reusability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ach component has its own directory with test and story fil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Script interfaces define component props and stat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ate Management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ux for global application state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ct hooks for local component state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ync actions for API communic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yling System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otion CSS-in-JS for component styling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t Design component library as base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me system for consistent desig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lugin System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ular visualization plugin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amic plugin loading and registration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stom plugin development suppor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base and Mode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Model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tabase Model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, AuditMixinNullable, ImportExportMixin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presents a database connection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database_name = Column(Strin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uniq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ullab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sqlalchemy_uri = Column(Strin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2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nullab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reated_by_fk = Column(Integer, ForeignKey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b_user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changed_by_fk = Column(Integer, ForeignKey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b_user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shboard Model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, AuditMixinNullable, ImportExportMixin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Dashboard mode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dashboard_title = Column(Strin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position_json = Column(MediumText())</w:t>
        <w:br/>
        <w:t xml:space="preserve">    css = Column(MediumText())</w:t>
        <w:br/>
        <w:t xml:space="preserve">    json_metadata = Column(Text())</w:t>
        <w:br/>
        <w:t xml:space="preserve">    published = Column(Boolean, defau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hart/Slice Model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l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, AuditMixinNullable, ImportExportMixin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hart/visualization mode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slice_name = Column(Strin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nullab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datasource_id = Column(Integer)</w:t>
        <w:br/>
        <w:t xml:space="preserve">    datasource_type = Column(Strin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params = Column(Text)</w:t>
        <w:br/>
        <w:t xml:space="preserve">    query_context = Column(Text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tadata Database Schema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metadata database stores: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 accounts and role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tabase connection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arts and dashboard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ery logs and audit trail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 configuration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ched query resul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base Migration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uperset uses Alembic for database migrations: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igration file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perset/migrations/versions/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matic schema updates during upgrad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port for multiple database backend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curity and Authentic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thentication Mechanism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uilt-in Authentication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tabase-stored user account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ssword-based authentication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ssion manag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LDAP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_TYPE = AUTH_LDAP</w:t>
        <w:br/>
        <w:t xml:space="preserve">AUTH_LDAP_SERV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dap://ldapserver.new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UTH_LDAP_USE_TL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UTH_LDAP_BIND_US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n=admin,dc=example,dc=c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UTH_LDAP_BIND_PASSWOR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min_passwor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Auth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builder.security.manag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H_OAUTH</w:t>
        <w:br/>
        <w:t xml:space="preserve">AUTH_TYPE = AUTH_OAUTH</w:t>
        <w:br/>
        <w:t xml:space="preserve">OAUTH_PROVIDERS = [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oog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ken_ke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ss_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c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-goog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mote_ap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OOGLE_CLIENT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secr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OOGLE_CLIENT_SECR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rver_metadata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accounts.google.com/.well-known/openid_configur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kwar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co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penid email profi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}</w:t>
        <w:br/>
        <w:t xml:space="preserve">}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ole-Based Access Control (RBAC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fault Role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dmin</w:t>
      </w:r>
      <w:r>
        <w:rPr>
          <w:rFonts w:eastAsia="inter" w:cs="inter" w:ascii="inter" w:hAnsi="inter"/>
          <w:color w:val="000000"/>
          <w:sz w:val="21"/>
        </w:rPr>
        <w:t xml:space="preserve">: Full system acces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pha</w:t>
      </w:r>
      <w:r>
        <w:rPr>
          <w:rFonts w:eastAsia="inter" w:cs="inter" w:ascii="inter" w:hAnsi="inter"/>
          <w:color w:val="000000"/>
          <w:sz w:val="21"/>
        </w:rPr>
        <w:t xml:space="preserve">: Can edit all dashboard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amma</w:t>
      </w:r>
      <w:r>
        <w:rPr>
          <w:rFonts w:eastAsia="inter" w:cs="inter" w:ascii="inter" w:hAnsi="inter"/>
          <w:color w:val="000000"/>
          <w:sz w:val="21"/>
        </w:rPr>
        <w:t xml:space="preserve">: Can view assigned dashboard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ql_lab</w:t>
      </w:r>
      <w:r>
        <w:rPr>
          <w:rFonts w:eastAsia="inter" w:cs="inter" w:ascii="inter" w:hAnsi="inter"/>
          <w:color w:val="000000"/>
          <w:sz w:val="21"/>
        </w:rPr>
        <w:t xml:space="preserve">: Can use SQL Lab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ow Level Security (RL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LS_BASE_TRANSFORMATION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current_user_id()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.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current_username()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.user.username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I Laye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ST API Stru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uperset provides comprehensive REST APIs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uthentication API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security/login</w:t>
      </w:r>
      <w:r>
        <w:rPr>
          <w:rFonts w:eastAsia="inter" w:cs="inter" w:ascii="inter" w:hAnsi="inter"/>
          <w:color w:val="000000"/>
          <w:sz w:val="21"/>
        </w:rPr>
        <w:t xml:space="preserve"> - User authentication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security/refresh</w:t>
      </w:r>
      <w:r>
        <w:rPr>
          <w:rFonts w:eastAsia="inter" w:cs="inter" w:ascii="inter" w:hAnsi="inter"/>
          <w:color w:val="000000"/>
          <w:sz w:val="21"/>
        </w:rPr>
        <w:t xml:space="preserve"> - Token refresh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security/csrf_token</w:t>
      </w:r>
      <w:r>
        <w:rPr>
          <w:rFonts w:eastAsia="inter" w:cs="inter" w:ascii="inter" w:hAnsi="inter"/>
          <w:color w:val="000000"/>
          <w:sz w:val="21"/>
        </w:rPr>
        <w:t xml:space="preserve"> - CSRF toke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hart APIs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chart/</w:t>
      </w:r>
      <w:r>
        <w:rPr>
          <w:rFonts w:eastAsia="inter" w:cs="inter" w:ascii="inter" w:hAnsi="inter"/>
          <w:color w:val="000000"/>
          <w:sz w:val="21"/>
        </w:rPr>
        <w:t xml:space="preserve"> - Chart CRUD operations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chart/{id}/data</w:t>
      </w:r>
      <w:r>
        <w:rPr>
          <w:rFonts w:eastAsia="inter" w:cs="inter" w:ascii="inter" w:hAnsi="inter"/>
          <w:color w:val="000000"/>
          <w:sz w:val="21"/>
        </w:rPr>
        <w:t xml:space="preserve"> - Chart data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chart/{id}/cache_screenshot</w:t>
      </w:r>
      <w:r>
        <w:rPr>
          <w:rFonts w:eastAsia="inter" w:cs="inter" w:ascii="inter" w:hAnsi="inter"/>
          <w:color w:val="000000"/>
          <w:sz w:val="21"/>
        </w:rPr>
        <w:t xml:space="preserve"> - Chart screensho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shboard APIs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dashboard/</w:t>
      </w:r>
      <w:r>
        <w:rPr>
          <w:rFonts w:eastAsia="inter" w:cs="inter" w:ascii="inter" w:hAnsi="inter"/>
          <w:color w:val="000000"/>
          <w:sz w:val="21"/>
        </w:rPr>
        <w:t xml:space="preserve"> - Dashboard management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dashboard/{id}/charts</w:t>
      </w:r>
      <w:r>
        <w:rPr>
          <w:rFonts w:eastAsia="inter" w:cs="inter" w:ascii="inter" w:hAnsi="inter"/>
          <w:color w:val="000000"/>
          <w:sz w:val="21"/>
        </w:rPr>
        <w:t xml:space="preserve"> - Dashboard charts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dashboard/{id}/filter_sets</w:t>
      </w:r>
      <w:r>
        <w:rPr>
          <w:rFonts w:eastAsia="inter" w:cs="inter" w:ascii="inter" w:hAnsi="inter"/>
          <w:color w:val="000000"/>
          <w:sz w:val="21"/>
        </w:rPr>
        <w:t xml:space="preserve"> - Filter configurat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tabase API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database/</w:t>
      </w:r>
      <w:r>
        <w:rPr>
          <w:rFonts w:eastAsia="inter" w:cs="inter" w:ascii="inter" w:hAnsi="inter"/>
          <w:color w:val="000000"/>
          <w:sz w:val="21"/>
        </w:rPr>
        <w:t xml:space="preserve"> - Database connection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database/{id}/schemas</w:t>
      </w:r>
      <w:r>
        <w:rPr>
          <w:rFonts w:eastAsia="inter" w:cs="inter" w:ascii="inter" w:hAnsi="inter"/>
          <w:color w:val="000000"/>
          <w:sz w:val="21"/>
        </w:rPr>
        <w:t xml:space="preserve"> - Schema information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api/v1/database/{id}/table/{table}/select_star</w:t>
      </w:r>
      <w:r>
        <w:rPr>
          <w:rFonts w:eastAsia="inter" w:cs="inter" w:ascii="inter" w:hAnsi="inter"/>
          <w:color w:val="000000"/>
          <w:sz w:val="21"/>
        </w:rPr>
        <w:t xml:space="preserve"> - Table previe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stom API Develop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eating Custom Endpoin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build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RestApi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builder.security.decorato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mission_nam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ModelRestAp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RestAp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resource_nam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allow_browser_logi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permission_nam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expos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custom_endpoi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_endpo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spons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ssa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stom endpoi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gister the AP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builder.add_api(CustomModelRestApi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ation Syste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ation Fil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ain Configuration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superset/config.py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ntains default settings that can be overridden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ustom Configuration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superset_config.py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User-defined settings placed in Python path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nvironment Variable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Many settings can be controlled via environment variabl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_CONFIG_PATH=/path/to/superset_config.py</w:t>
        <w:br/>
        <w:t xml:space="preserve">DATABASE_URL=postgresql://user:pass@localhost/superset</w:t>
        <w:br/>
        <w:t xml:space="preserve">REDIS_URL=redis://localhost:6379/0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Configuration Area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atabase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QLALCHEMY_DATABASE_UR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ql://user:pass@host:port/db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QLALCHEMY_ENGINE_OPTION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ol_siz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ol_recyc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6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ol_pre_p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aching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CHE_CONFIG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DEFAULT_TIMEOU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KEY_PREFI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_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REDIS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://localhost:6379/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curity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RET_KEY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-secret-key-he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WTF_CSRF_ENABL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WTF_CSRF_TIME_LIMI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ERMANENT_SESSION_LIFETIME = timedelta(day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lugin Archite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isualization Plugi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lugin Stru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-plugin-chart-custom/</w:t>
        <w:br/>
        <w:t xml:space="preserve">├── src/</w:t>
        <w:br/>
        <w:t xml:space="preserve">│   ├── plugin/</w:t>
        <w:br/>
        <w:t xml:space="preserve">│   │   ├── buildQuery.ts</w:t>
        <w:br/>
        <w:t xml:space="preserve">│   │   ├── controlPanel.ts</w:t>
        <w:br/>
        <w:t xml:space="preserve">│   │   ├── index.ts</w:t>
        <w:br/>
        <w:t xml:space="preserve">│   │   └── transformProps.ts</w:t>
        <w:br/>
        <w:t xml:space="preserve">│   └── components/</w:t>
        <w:br/>
        <w:t xml:space="preserve">│       └── CustomChart.tsx</w:t>
        <w:br/>
        <w:t xml:space="preserve">├── package.json</w:t>
        <w:br/>
        <w:t xml:space="preserve">└── README.m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lugin Regist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 superset-frontend/src/visualizations/presets/MainPreset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ChartPlu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-plugin-chart-cust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ChartPlu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-cha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ntrol Panel Defini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rolPanelSe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ue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an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rolSetRow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   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ric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upb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],</w:t>
        <w:br/>
        <w:t xml:space="preserve">    },</w:t>
        <w:br/>
        <w:t xml:space="preserve">  ],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base Connector Plugi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ustom Database Connecto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.db_engine_specs.ba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EngineSpec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DBEngineSp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EngineSp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engin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_db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engine_nam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 Databas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classmeth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schema_nam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s, data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 schema introspection log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chema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chema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ployment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ker Deploy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asic Docker Compose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3.8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:la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ta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less-stopp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b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_fil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ker/.env-non-d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:1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ta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less-stopp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b_home:/var/lib/postgresql/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_fil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ker/.env-non-d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ache/superset:la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ta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less-stopp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ends_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808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docker/pythonpath_dev:/app/python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duction Docker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ache/superset:la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_ENV=produ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BASE_URL=postgresql://user:pass@db:5432/super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_URL=redis://redis:6379/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lo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ica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ur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ubernetes Deploy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sing Helm Char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m repo add superset https://apache.github.io/superset</w:t>
        <w:br/>
        <w:t xml:space="preserve">helm upgrade --install superset superset/superset \</w:t>
        <w:br/>
        <w:t xml:space="preserve"> 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gresql.enabl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\</w:t>
        <w:br/>
        <w:t xml:space="preserve"> 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dis.enabl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\</w:t>
        <w:br/>
        <w:t xml:space="preserve"> 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Node.enabl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ustom Valu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alues.ya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q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Passwor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bas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i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Overrid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re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|</w:t>
        <w:br/>
        <w:t xml:space="preserve">    SECRET_KEY = 'your-secret-key'</w:t>
        <w:br/>
        <w:t xml:space="preserve">    SQLALCHEMY_DATABASE_URI = 'postgresql://...'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C2 Deploy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requisit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ystem Requiremen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pdate sys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um update -y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mazon Linu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 update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buntu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Python 3.8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um install python3 python3-pip python3-dev -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 install python3 python3-pip python3-dev -y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Node.js 16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rl -fsSL https://deb.nodesource.com/setup_16.x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E bash -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install -y nodej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system dependenc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 install build-essential libssl-dev libffi-dev \</w:t>
        <w:br/>
        <w:t xml:space="preserve">                 python3-dev libsasl2-dev libldap2-dev \</w:t>
        <w:br/>
        <w:t xml:space="preserve">                 default-libmysqlclient-dev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stallation Step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Create Virtual Environ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3 -m venv superset_env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_env/bin/activate</w:t>
        <w:br/>
        <w:t xml:space="preserve">pip install --upgrade pip setuptool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Install Superse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install apache-superset psycopg2-binary redis celery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Initialize Databas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 FLASK_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=superse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admin 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uperset fab create-admin \</w:t>
        <w:br/>
        <w:t xml:space="preserve">    --username admin \</w:t>
        <w:br/>
        <w:t xml:space="preserve">    --firstname Superset \</w:t>
        <w:br/>
        <w:t xml:space="preserve">    --lastname Admin \</w:t>
        <w:br/>
        <w:t xml:space="preserve">    --email admin@superset.com \</w:t>
        <w:br/>
        <w:t xml:space="preserve">    --password admi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data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uperset db upgrad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up roles and per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uperset ini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example data (optiona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uperset load_example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Configuration Fil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/home/ubuntu/superset_config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atabase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QLALCHEMY_DATABASE_UR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ql://superset:password@localhost:5432/super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dis for caching and cel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ACHE_CONFIG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DEFAULT_TIMEOU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KEY_PREFI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_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REDIS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://localhost:6379/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elery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elery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BROKER_UR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://localhost:6379/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ELERY_IMPORTS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.sql_lab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.task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ELERY_RESULT_BACKEN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://localhost:6379/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ELERY_ANNOTATIONS =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asks.ad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ate_limi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10/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}</w:t>
        <w:br/>
        <w:t xml:space="preserve"/>
        <w:br/>
        <w:t xml:space="preserve">CELERY_CONFIG = CeleryConfi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cur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ECRET_KEY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-secret-key-change-thi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WTF_CSRF_ENABL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eature fla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EATURE_FLAG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ERTS_REPOR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SHBOARD_FILTERS_EXPERIMEN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ABLE_TEMPLATE_PROCESS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mail configuration (optiona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MTP_HOS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calho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MTP_STARTTL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MTP_SS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MTP_US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MTP_POR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MTP_PASSWOR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MTP_MAIL_FROM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@example.c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5. Systemd Service Fil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uperset Web Service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/etc/systemd/system/superset.servic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Unit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Apache Superset Web Serv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f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network.targe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Service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notif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ubuntu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o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ubuntu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PYTHONPATH=/home/ubuntu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SUPERSET_CONFIG_PATH=/home/ubuntu/superset_config.p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ec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/home/ubuntu/superset_env/bin/gunicorn \</w:t>
        <w:br/>
        <w:t xml:space="preserve">    --bind 0.0.0.0:8088 \</w:t>
        <w:br/>
        <w:t xml:space="preserve">    --workers 4 \</w:t>
        <w:br/>
        <w:t xml:space="preserve">    --worker-class gevent \</w:t>
        <w:br/>
        <w:t xml:space="preserve">    --timeout 60 \</w:t>
        <w:br/>
        <w:t xml:space="preserve">    --keep-alive 2 \</w:t>
        <w:br/>
        <w:t xml:space="preserve">    --max-requests 1000 \</w:t>
        <w:br/>
        <w:t xml:space="preserve">    --max-requests-jitter 100 \</w:t>
        <w:br/>
        <w:t xml:space="preserve">    --preload \</w:t>
        <w:br/>
        <w:t xml:space="preserve">    "superset.app:create_app()"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alway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tartS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Install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ntedB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multi-user.targe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elery Worker Service (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/etc/systemd/system/superset-worker.service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Unit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Apache Superset Celery Work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f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network.targe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Service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forking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ubuntu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o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ubuntu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PYTHONPATH=/home/ubuntu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SUPERSET_CONFIG_PATH=/home/ubuntu/superset_config.p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ec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/home/ubuntu/superset_env/bin/celery \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superset.tasks.celery_app:app worker \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loglev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info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alway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tartS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Install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ntedB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multi-user.targe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6. Nginx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/etc/nginx/sites-available/super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_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our-domain.com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xy_p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://127.0.0.1:8088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xy_set_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os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h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xy_set_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-Real-I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remote_add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xy_set_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-Forwarded-F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roxy_add_x_forwarded_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xy_set_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-Forwarded-Pro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sc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xy_redir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f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7. Start Servic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daemon-reloa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 superset-work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start superset superset-work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ginx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start nginx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ostgreSQL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base Setup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Install PostgreSQL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 install postgresql postgresql-contrib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start postgresql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gresql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reate Database and Us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 postgres psq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BASE superset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NCRYPTED PASS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-passwo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IVILEG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BASE supers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 CREATEDB;</w:t>
        <w:br/>
        <w:t xml:space="preserve">\q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Configure Connec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 superset_config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QLALCHEMY_DATABASE_UR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ql://superset:your-password@localhost:5432/super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nection pool 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QLALCHEMY_ENGINE_OPTION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ol_siz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ol_recyc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6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ol_pre_p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x_overflow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dding Custom Data Sourc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Install Database Driver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ostgreSQ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psycopg2-binary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ySQ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mysqlclien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QL 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pymssq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ac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cx_Oracl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nowflak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snowflake-sqlalchemy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onfigure Data Sourc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 Superset UI or via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ATABASE_CONFIG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oduction PostgreSQ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qlalchemy_ur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ql://user:pass@host:port/databas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pose_in_sqllab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low_ct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low_cva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low_dm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Test Connec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.models.cor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bas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database conn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atabase = Database(</w:t>
        <w:br/>
        <w:t xml:space="preserve">    database_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st_connec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sqlalchemy_uri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ql://user:pass@host:port/db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conn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database.get_sqla_engine().connect(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nection successful!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onnection faile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WS SSO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AML Configu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AWS SSO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 superset_config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builder.security.manag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H_OAUTH</w:t>
        <w:br/>
        <w:t xml:space="preserve"/>
        <w:br/>
        <w:t xml:space="preserve">AUTH_TYPE = AUTH_OAUTH</w:t>
        <w:br/>
        <w:t xml:space="preserve">AUTH_USER_REGISTRA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UTH_USER_REGISTRATION_ROL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amm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ML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builder.security.manag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H_OID</w:t>
        <w:br/>
        <w:t xml:space="preserve">AUTH_TYPE = AUTH_OID</w:t>
        <w:br/>
        <w:t xml:space="preserve">OIDC_CLIENT_SECRE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path/to/client_secrets.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IDC_ID_TOKEN_COOKIE_SECUR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IDC_REQUIRE_VERIFIED_EMAI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AWS Cognito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gnito OAuth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AUTH_PROVIDERS = [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ws_cognit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ken_ke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ss_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c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-aw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mote_ap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_COGNITO_CLIENT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secr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OUR_COGNITO_CLIENT_SECR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i_base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YOUR_DOMAIN.auth.us-east-1.amazoncognito.com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ss_token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YOUR_DOMAIN.auth.us-east-1.amazoncognito.com/oauth2/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e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YOUR_DOMAIN.auth.us-east-1.amazoncognito.com/oauth2/authoriz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quest_token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kwar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co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ail openid profi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}</w:t>
        <w:br/>
        <w:t xml:space="preserve">}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Custom Security Manag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.securit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SecurityManager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SecurityMana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SecurityMana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auth_user_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provider, respon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vider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ws_cognit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xtract user info from Cognito 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m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ppbuilder.sm.oauth_remotes[provider]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inf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e.data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ferred_user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irst_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e.data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iven_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ast_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e.data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mily_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ai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e.data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ai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}</w:t>
        <w:br/>
        <w:t xml:space="preserve"/>
        <w:br/>
        <w:t xml:space="preserve">CUSTOM_SECURITY_MANAGER = CustomSecurityManager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ow Level Security with AW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Configure R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 RLS transform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LS_BASE_TRANSFORMATION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current_user_id()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.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current_username()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.user.username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{aws_user_groups()}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et_aws_user_groups(g.user),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aws_user_grou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etch user groups from AWS SS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mplementation depends on your AWS set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up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up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Apply RLS Filter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In dataset SQL 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ales_data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g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{{aws_user_groups()}}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stomization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rontend Customiz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Custom Brand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 superset-frontend/src/assets/branding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Theme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1890f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cond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5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52c41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r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aad1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#f5222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mil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nsSer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"Inter", "Helvetica Neue", Helvetica, Arial, sans-seri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osp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"Fira Code", "Courier New", monospa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},</w:t>
        <w:br/>
        <w:t xml:space="preserve">  },</w:t>
        <w:br/>
        <w:t xml:space="preserve">}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ustom Componen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ustom header 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stom-head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static/assets/images/custom-logo.png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pany Logo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any BI Pla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1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gister custom 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CSS Customiza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 In superset-frontend/src/assets/stylesheets/custom.css 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navbar-br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-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static/assets/images/your-logo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-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contain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-repe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o-repeat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dashboard-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ear-gradi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90de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667ee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%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764ba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%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white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ackend Customiz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Custom View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build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View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builder.models.sqla.interfa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QLAInterfac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Model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datamodel = SQLAInterface(YourModel)</w:t>
        <w:br/>
        <w:t xml:space="preserve">    list_columns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reated_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reated_b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search_columns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expos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custom_ac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_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 business log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nder_templa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_template.htm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gister the 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builder.add_view(CustomModelView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stom View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ategor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st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ustom SQL Func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.db_engine_specs.ba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EngineSpec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EngineSp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EngineSp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engin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gresq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@classmeth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function_nam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s, data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custom SQL fun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unction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get_function_names(database)</w:t>
        <w:br/>
        <w:t xml:space="preserve">        functions.extend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_func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nother_func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unction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Custom Metric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 metric defini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STOM_METRICS = [</w:t>
        <w:br/>
        <w:t xml:space="preserve">   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ric_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venue_per_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erbose_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venue per 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tric_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imp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press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M(revenue) / COUNT(DISTINCT user_id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lugin Develop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Create Visualization Plugi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sing the plugin genera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install -g yo</w:t>
        <w:br/>
        <w:t xml:space="preserve">npm install -g @superset-ui/generator-superse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nerate new plu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yo @superset-ui/superse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Plugin Implement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tDataResponse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superset-ui/c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Char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rtDataResponse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Ch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ChartPro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data, width, height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/* Custom visualization logic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 Ch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JSON.stringify(data, null, 2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stomCh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velopment Environ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ocal Development Setup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Prerequisit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Node.js 16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vm install 16</w:t>
        <w:br/>
        <w:t xml:space="preserve">nvm use 16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Python 3.9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env install 3.9.0</w:t>
        <w:br/>
        <w:t xml:space="preserve">pyen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3.9.0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system dependenc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 install build-essential libssl-dev libffi-dev \</w:t>
        <w:br/>
        <w:t xml:space="preserve">                 python3-dev libsasl2-dev libldap2-de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lone and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s://github.com/apache/superset.g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up Python 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3 -m venv venv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env/bin/activate</w:t>
        <w:br/>
        <w:t xml:space="preserve">pip install -r requirements/development.txt</w:t>
        <w:br/>
        <w:t xml:space="preserve">pip install -e .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up pre-commit hoo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re-commit instal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data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LASK_APP=superset</w:t>
        <w:br/>
        <w:t xml:space="preserve">superset db upgrade</w:t>
        <w:br/>
        <w:t xml:space="preserve">superset fab create-admin</w:t>
        <w:br/>
        <w:t xml:space="preserve">superset init</w:t>
        <w:br/>
        <w:t xml:space="preserve">superset load_example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Frontend Develop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-frontend</w:t>
        <w:br/>
        <w:t xml:space="preserve">npm ci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velopment server with hot reloa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-server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ild for produ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buil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Running Tes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ython tes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est tests/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rontend tes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perset-frontend</w:t>
        <w:br/>
        <w:t xml:space="preserve">np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2E tes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cypress:ru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ker Develop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Development with Docker Compos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art all ser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ocker-compose u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ccess Superset at http://localhost:808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fault credentials: admin/ad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ustom Development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ocker-compose.override.y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3.8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se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custom_config.py:/app/pythonpath/superset_config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custom_assets:/app/superset/static/assets/cust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bugg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Backend Debugg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SCode launch.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0.2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figurat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ython: Flas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yth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qu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unc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gra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${workspaceFolder}/superset/app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n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ASK_EN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elopm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PERSET_CONFIG_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${workspaceFolder}/superset_config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rg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u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8088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-with-threa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-reloa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-debugg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so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ternalConso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  ]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Frontend Debugg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able source ma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run dev-server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bug in browser dev too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act DevTools extension recommen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Database Debugg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able SQL logg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QLALCHEMY_ENGINE_OPTION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ch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gs all SQL quer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Query profil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ENABLE_SUPERSET_META_DB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oubleshoot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on Issu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Database Connection Issu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database connectiv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ng your-database-hos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connection 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rom sqlalchemy import create_engine; engine = create_engine('your-connection-string'); engine.connect(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firewall ru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fw statu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Frontend Build Issu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lear npm cach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pm cache clean --forc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 node_modules and reinst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f node_modules package-lock.json</w:t>
        <w:br/>
        <w:t xml:space="preserve">npm instal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Node.js ver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ode --version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hould be 16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Permission Issu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file permis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la /path/to/superset/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ix ownersh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ow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R ubuntu:ubuntu /path/to/superset/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Python 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 -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mport sys; print(sys.path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Memory Issu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memory u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ree -h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onitor process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op</w:t>
        <w:br/>
        <w:t xml:space="preserve">hto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just worker process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 gunicorn config: --workers 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formance Optimiz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Database Optimiz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 Create indexes for common quer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DEX idx_dashboards_publish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shboards(published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DEX idx_slices_datasour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lices(datasource_id, datasource_type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aching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dis cac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ACHE_CONFIG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DEFAULT_TIMEOU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6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4 hou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KEY_PREFI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uperset_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CHE_REDIS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is://localhost:6379/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able chart cac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ENABLE_SUPERSET_CHART_CACH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Query Optimiz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it query 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QUERY_SEARCH_LIMI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AMPLES_ROW_LIMI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Query time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QLLAB_TIMEOU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5 min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documentation provides a complete understanding of Apache Superset's architecture, code structure, and implementation details. It covers everything needed for: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nderstanding the codebase structure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ting up development environments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ploying to EC2 with PostgreSQL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ing AWS SSO authentication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stomizing frontend and backend components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veloping custom plugins and extensions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oubleshooting common issu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ith this knowledge, you should be able to successfully deploy, customize, and extend Apache Superset to meet your specific business intelligence requirement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additional support and community resources: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fficial Documentation: </w:t>
      </w:r>
      <w:hyperlink r:id="rId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superset.apache.org/docs/</w:t>
        </w:r>
      </w:hyperlink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itHub Repository: </w:t>
      </w: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github.com/apache/superset</w:t>
        </w:r>
      </w:hyperlink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unity Slack: </w:t>
      </w:r>
      <w:hyperlink r:id="rId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join.slack.com/t/apache-superset/shared_invite/</w:t>
        </w:r>
      </w:hyperlink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ck Overflow: Tag questions wi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ache-superse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member to always follow security best practices when deploying to production environments, and keep your Superset installation updated with the latest security patches and feature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superset.apache.org/docs/" TargetMode="External"/><Relationship Id="rId6" Type="http://schemas.openxmlformats.org/officeDocument/2006/relationships/hyperlink" Target="https://github.com/apache/superset" TargetMode="External"/><Relationship Id="rId7" Type="http://schemas.openxmlformats.org/officeDocument/2006/relationships/hyperlink" Target="https://join.slack.com/t/apache-superset/shared_invite/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06T20:59:18.210Z</dcterms:created>
  <dcterms:modified xsi:type="dcterms:W3CDTF">2025-08-06T20:59:18.210Z</dcterms:modified>
</cp:coreProperties>
</file>